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0A38" w:rsidRDefault="00E13666" w:rsidP="00AD55A9">
      <w:pPr>
        <w:pStyle w:val="Heading1"/>
        <w:jc w:val="center"/>
      </w:pPr>
      <w:r>
        <w:t xml:space="preserve">3d Model </w:t>
      </w:r>
      <w:bookmarkStart w:id="0" w:name="_GoBack"/>
      <w:bookmarkEnd w:id="0"/>
      <w:r w:rsidR="00AD55A9" w:rsidRPr="00AD55A9">
        <w:t>reference</w:t>
      </w:r>
    </w:p>
    <w:p w:rsidR="00AD55A9" w:rsidRPr="00AD55A9" w:rsidRDefault="00AD55A9" w:rsidP="00AD55A9">
      <w:pPr>
        <w:pStyle w:val="Heading2"/>
      </w:pPr>
      <w:r w:rsidRPr="00AD55A9">
        <w:t>WhiteBoard</w:t>
      </w:r>
    </w:p>
    <w:p w:rsidR="00AD55A9" w:rsidRDefault="00AD55A9" w:rsidP="00AD55A9">
      <w:pPr>
        <w:pStyle w:val="NoSpacing"/>
      </w:pPr>
      <w:r>
        <w:t>8' x 4' Whiteboard with Aluminum Frame</w:t>
      </w:r>
    </w:p>
    <w:p w:rsidR="00AD55A9" w:rsidRPr="00AD55A9" w:rsidRDefault="00AD55A9" w:rsidP="00AD55A9">
      <w:pPr>
        <w:pStyle w:val="NoSpacing"/>
      </w:pPr>
      <w:r>
        <w:t>By Johnny P</w:t>
      </w:r>
    </w:p>
    <w:p w:rsidR="00AD55A9" w:rsidRDefault="00AD55A9" w:rsidP="00AD55A9"/>
    <w:p w:rsidR="00AD55A9" w:rsidRDefault="00AD55A9" w:rsidP="00AD55A9">
      <w:pPr>
        <w:pStyle w:val="Heading2"/>
      </w:pPr>
      <w:r>
        <w:t>Speakers</w:t>
      </w:r>
    </w:p>
    <w:p w:rsidR="00AD55A9" w:rsidRDefault="00AD55A9" w:rsidP="00AD55A9">
      <w:r>
        <w:t>Riveta FSSV Speaker</w:t>
      </w:r>
    </w:p>
    <w:p w:rsidR="00AD55A9" w:rsidRPr="001B30EC" w:rsidRDefault="00AD55A9" w:rsidP="00AD55A9">
      <w:pPr>
        <w:rPr>
          <w:shd w:val="clear" w:color="auto" w:fill="FFFFFF"/>
        </w:rPr>
      </w:pPr>
      <w:r>
        <w:t xml:space="preserve">By </w:t>
      </w:r>
      <w:r>
        <w:rPr>
          <w:shd w:val="clear" w:color="auto" w:fill="FFFFFF"/>
        </w:rPr>
        <w:t>Riveta - Terence M</w:t>
      </w:r>
    </w:p>
    <w:p w:rsidR="00AD55A9" w:rsidRDefault="00AD55A9" w:rsidP="00AD55A9">
      <w:pPr>
        <w:pStyle w:val="Heading2"/>
      </w:pPr>
      <w:r>
        <w:t xml:space="preserve">DeskTop </w:t>
      </w:r>
    </w:p>
    <w:p w:rsidR="00AD55A9" w:rsidRDefault="00AD55A9" w:rsidP="00AD55A9">
      <w:r>
        <w:t>By Renosis</w:t>
      </w:r>
    </w:p>
    <w:p w:rsidR="00AD55A9" w:rsidRDefault="00AD55A9" w:rsidP="00AD55A9">
      <w:pPr>
        <w:pStyle w:val="Heading1"/>
      </w:pPr>
      <w:r>
        <w:t>TV</w:t>
      </w:r>
    </w:p>
    <w:p w:rsidR="00AD55A9" w:rsidRDefault="00AD55A9" w:rsidP="00AD55A9">
      <w:r>
        <w:t>Atul(Snoopy)</w:t>
      </w:r>
    </w:p>
    <w:p w:rsidR="00AD55A9" w:rsidRDefault="00AD55A9" w:rsidP="001B30EC">
      <w:pPr>
        <w:pStyle w:val="Heading2"/>
      </w:pPr>
      <w:r>
        <w:t>Rubbish bin</w:t>
      </w:r>
    </w:p>
    <w:p w:rsidR="00AD55A9" w:rsidRDefault="00AD55A9" w:rsidP="00AD55A9">
      <w:r>
        <w:t>Lukasx B.</w:t>
      </w:r>
    </w:p>
    <w:p w:rsidR="00AD55A9" w:rsidRDefault="00AD55A9" w:rsidP="00AD55A9">
      <w:pPr>
        <w:pStyle w:val="Heading1"/>
      </w:pPr>
      <w:r>
        <w:t>Door</w:t>
      </w:r>
    </w:p>
    <w:p w:rsidR="00AD55A9" w:rsidRDefault="00AD55A9" w:rsidP="00AD55A9">
      <w:r>
        <w:t xml:space="preserve">Luncai </w:t>
      </w:r>
    </w:p>
    <w:p w:rsidR="00AD55A9" w:rsidRDefault="00AD55A9" w:rsidP="001B30EC">
      <w:pPr>
        <w:pStyle w:val="Heading2"/>
      </w:pPr>
      <w:r>
        <w:t>Projector board</w:t>
      </w:r>
    </w:p>
    <w:p w:rsidR="00AD55A9" w:rsidRDefault="00AD55A9" w:rsidP="00AD55A9">
      <w:r>
        <w:t>09 Targa WallCeiling Mounted Electric Projection Screen</w:t>
      </w:r>
    </w:p>
    <w:p w:rsidR="001B30EC" w:rsidRDefault="001B30EC" w:rsidP="00AD55A9">
      <w:r>
        <w:t>By Draper</w:t>
      </w:r>
    </w:p>
    <w:p w:rsidR="001B30EC" w:rsidRDefault="001B30EC" w:rsidP="001B30EC">
      <w:pPr>
        <w:pStyle w:val="Heading2"/>
      </w:pPr>
      <w:r>
        <w:t>Projector</w:t>
      </w:r>
    </w:p>
    <w:p w:rsidR="001B30EC" w:rsidRPr="001B30EC" w:rsidRDefault="001B30EC" w:rsidP="001B30EC">
      <w:r>
        <w:t>Jeroen Hut</w:t>
      </w:r>
    </w:p>
    <w:p w:rsidR="00AD55A9" w:rsidRPr="00AD55A9" w:rsidRDefault="00AD55A9" w:rsidP="00AD55A9"/>
    <w:p w:rsidR="00AD55A9" w:rsidRPr="00AD55A9" w:rsidRDefault="00AD55A9" w:rsidP="00AD55A9"/>
    <w:sectPr w:rsidR="00AD55A9" w:rsidRPr="00AD55A9" w:rsidSect="00C23FA8">
      <w:pgSz w:w="11906" w:h="16838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44BF" w:rsidRDefault="00DB44BF" w:rsidP="00C23FA8">
      <w:pPr>
        <w:spacing w:after="0" w:line="240" w:lineRule="auto"/>
      </w:pPr>
      <w:r>
        <w:separator/>
      </w:r>
    </w:p>
  </w:endnote>
  <w:endnote w:type="continuationSeparator" w:id="0">
    <w:p w:rsidR="00DB44BF" w:rsidRDefault="00DB44BF" w:rsidP="00C23F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44BF" w:rsidRDefault="00DB44BF" w:rsidP="00C23FA8">
      <w:pPr>
        <w:spacing w:after="0" w:line="240" w:lineRule="auto"/>
      </w:pPr>
      <w:r>
        <w:separator/>
      </w:r>
    </w:p>
  </w:footnote>
  <w:footnote w:type="continuationSeparator" w:id="0">
    <w:p w:rsidR="00DB44BF" w:rsidRDefault="00DB44BF" w:rsidP="00C23F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0sDQ2NjUzsTA2NzdW0lEKTi0uzszPAykwqgUABmVv/ywAAAA="/>
  </w:docVars>
  <w:rsids>
    <w:rsidRoot w:val="00AD55A9"/>
    <w:rsid w:val="000575FF"/>
    <w:rsid w:val="001B30EC"/>
    <w:rsid w:val="00890A38"/>
    <w:rsid w:val="00AD55A9"/>
    <w:rsid w:val="00B96AA6"/>
    <w:rsid w:val="00C23FA8"/>
    <w:rsid w:val="00DB44BF"/>
    <w:rsid w:val="00E13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15891"/>
  <w15:chartTrackingRefBased/>
  <w15:docId w15:val="{9233A59E-F4FE-4CB2-BD2F-36247D22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5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FA8"/>
  </w:style>
  <w:style w:type="paragraph" w:styleId="Footer">
    <w:name w:val="footer"/>
    <w:basedOn w:val="Normal"/>
    <w:link w:val="FooterChar"/>
    <w:uiPriority w:val="99"/>
    <w:unhideWhenUsed/>
    <w:rsid w:val="00C23F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FA8"/>
  </w:style>
  <w:style w:type="character" w:customStyle="1" w:styleId="Heading1Char">
    <w:name w:val="Heading 1 Char"/>
    <w:basedOn w:val="DefaultParagraphFont"/>
    <w:link w:val="Heading1"/>
    <w:uiPriority w:val="9"/>
    <w:rsid w:val="00AD55A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AD55A9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D55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7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6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0</Words>
  <Characters>269</Characters>
  <Application>Microsoft Office Word</Application>
  <DocSecurity>0</DocSecurity>
  <Lines>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lrahman Hawwari (1000011934)</dc:creator>
  <cp:keywords/>
  <dc:description/>
  <cp:lastModifiedBy>Abdelrahman Hawwari (1000011934)</cp:lastModifiedBy>
  <cp:revision>2</cp:revision>
  <dcterms:created xsi:type="dcterms:W3CDTF">2017-11-15T03:15:00Z</dcterms:created>
  <dcterms:modified xsi:type="dcterms:W3CDTF">2017-11-16T09:07:00Z</dcterms:modified>
</cp:coreProperties>
</file>